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I am awarding full points for the draft phase of this assignment. Please observe that this does not mean the grade currently reflects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A work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.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Instead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I have added a pencil grade here or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a grade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you would receive if you were to hand the paper in as the final with no revisions. Please review for revision. 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Evelyn, I greatly appreciate your attempt at writing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a difficult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essay in a second language. 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Unfortunately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right now the paper has little to no full complete accurate and understandable </w:t>
      </w:r>
      <w:r w:rsidRPr="0060651C">
        <w:rPr>
          <w:rFonts w:ascii="Tahoma" w:eastAsia="Times New Roman" w:hAnsi="Tahoma" w:cs="Tahoma"/>
          <w:color w:val="111111"/>
          <w:sz w:val="18"/>
          <w:szCs w:val="18"/>
        </w:rPr>
        <w:t>﻿﻿﻿﻿﻿﻿﻿﻿﻿﻿﻿﻿﻿﻿﻿﻿﻿﻿﻿﻿﻿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sentence.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This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makes it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very difficult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to provide feedback to the evaluation points you are making as the sentences are incomplete and confusing. I see you have some attempts throughout at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evaluation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but holistically the writing is not at a level that meets grading criteria. I would strongly encourage you to work with a tutor to help you develop the sentences and paragraphs or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work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 xml:space="preserve"> with a librarian for additional help with ELL writing resources. The grade below reflects the current </w:t>
      </w:r>
      <w:r w:rsidRPr="0060651C">
        <w:rPr>
          <w:rFonts w:ascii="Helvetica" w:eastAsia="Times New Roman" w:hAnsi="Helvetica" w:cs="Helvetica"/>
          <w:noProof/>
          <w:color w:val="111111"/>
          <w:sz w:val="18"/>
          <w:szCs w:val="18"/>
        </w:rPr>
        <w:t>grade</w:t>
      </w: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.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Scoring Rubric: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Criteria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Points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Paper is 1 - 2 pages in length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5/5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Paper provides a criticism of a film, television show, album, work of art, or piece of literature.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15/25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Paper provides valid arguments for why you believe the work is, or is not, worth experiencing.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15/25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Paper is free of spelling and grammar errors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1/5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Total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36/60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Good start! For revisions work on the following: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Structure: Work on a 5 section paper as explained in the live lecture. Right now you have many points that jump around a lot. Stick to the 5 section format recommended and fully develop all the points and transitions. Additionally the introduction and conclusion need development as well. See the example for specific ideas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Content: Work on fully developing your claims. You make some great points but follow through with evidence and examples to prove your points.</w:t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</w:p>
    <w:p w:rsidR="0060651C" w:rsidRPr="0060651C" w:rsidRDefault="0060651C" w:rsidP="006065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651C">
        <w:rPr>
          <w:rFonts w:ascii="Helvetica" w:eastAsia="Times New Roman" w:hAnsi="Helvetica" w:cs="Helvetica"/>
          <w:color w:val="000000"/>
          <w:sz w:val="24"/>
          <w:szCs w:val="24"/>
        </w:rPr>
        <w:br/>
      </w:r>
    </w:p>
    <w:p w:rsidR="0060651C" w:rsidRPr="0060651C" w:rsidRDefault="0060651C" w:rsidP="0060651C">
      <w:pPr>
        <w:shd w:val="clear" w:color="auto" w:fill="EEEEEE"/>
        <w:spacing w:after="0" w:line="240" w:lineRule="auto"/>
        <w:rPr>
          <w:rFonts w:ascii="Helvetica" w:eastAsia="Times New Roman" w:hAnsi="Helvetica" w:cs="Helvetica"/>
          <w:color w:val="111111"/>
          <w:sz w:val="18"/>
          <w:szCs w:val="18"/>
        </w:rPr>
      </w:pPr>
      <w:r w:rsidRPr="0060651C">
        <w:rPr>
          <w:rFonts w:ascii="Helvetica" w:eastAsia="Times New Roman" w:hAnsi="Helvetica" w:cs="Helvetica"/>
          <w:color w:val="111111"/>
          <w:sz w:val="18"/>
          <w:szCs w:val="18"/>
        </w:rPr>
        <w:t>Communication: Avoid using I or first person voice and approach it with a more formal tone. Work on developing the overall language of the argument. </w:t>
      </w:r>
    </w:p>
    <w:p w:rsidR="00D2039F" w:rsidRDefault="00D2039F">
      <w:bookmarkStart w:id="0" w:name="_GoBack"/>
      <w:bookmarkEnd w:id="0"/>
    </w:p>
    <w:sectPr w:rsidR="00D203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t7AwMTEyMzA2MLBU0lEKTi0uzszPAykwrAUADIpjeSwAAAA="/>
  </w:docVars>
  <w:rsids>
    <w:rsidRoot w:val="0060651C"/>
    <w:rsid w:val="0060651C"/>
    <w:rsid w:val="00CC56CA"/>
    <w:rsid w:val="00D2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FAEC3-0EE1-49AA-9FB0-A1CFEAAA8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1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D12D0-DC4C-49B8-949D-643DD57D2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Davies</dc:creator>
  <cp:keywords/>
  <dc:description/>
  <cp:lastModifiedBy>Evelyn Davies</cp:lastModifiedBy>
  <cp:revision>3</cp:revision>
  <dcterms:created xsi:type="dcterms:W3CDTF">2017-05-01T02:20:00Z</dcterms:created>
  <dcterms:modified xsi:type="dcterms:W3CDTF">2017-05-01T02:24:00Z</dcterms:modified>
</cp:coreProperties>
</file>